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Default="007F053E" w:rsidP="001F6CDA">
      <w:pPr>
        <w:spacing w:before="2800"/>
      </w:pPr>
      <w:bookmarkStart w:id="0" w:name="_GoBack"/>
      <w:bookmarkEnd w:id="0"/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176419" w:rsidRDefault="00D96FF9" w:rsidP="00176419">
            <w:pPr>
              <w:pStyle w:val="InformaesdoDestinatrio"/>
            </w:pPr>
            <w:sdt>
              <w:sdt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pt-BR" w:bidi="pt-BR"/>
                  </w:rPr>
                  <w:t>[Nome do Destinatário]</w:t>
                </w:r>
              </w:sdtContent>
            </w:sdt>
          </w:p>
          <w:p w14:paraId="3AA2C415" w14:textId="77777777" w:rsidR="00176419" w:rsidRPr="00176419" w:rsidRDefault="00D96FF9" w:rsidP="00176419">
            <w:pPr>
              <w:pStyle w:val="InformaesdoDestinatrio"/>
            </w:pPr>
            <w:sdt>
              <w:sdt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pt-BR" w:bidi="pt-BR"/>
                  </w:rPr>
                  <w:t>[Título]</w:t>
                </w:r>
              </w:sdtContent>
            </w:sdt>
          </w:p>
          <w:p w14:paraId="11491C3E" w14:textId="77777777" w:rsidR="00176419" w:rsidRPr="00176419" w:rsidRDefault="00D96FF9" w:rsidP="00176419">
            <w:pPr>
              <w:pStyle w:val="InformaesdoDestinatrio"/>
            </w:pPr>
            <w:sdt>
              <w:sdt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pt-BR" w:bidi="pt-BR"/>
                  </w:rPr>
                  <w:t>[Empresa]</w:t>
                </w:r>
              </w:sdtContent>
            </w:sdt>
          </w:p>
          <w:p w14:paraId="3CCD3C5B" w14:textId="77777777" w:rsidR="00176419" w:rsidRPr="00176419" w:rsidRDefault="00D96FF9" w:rsidP="00176419">
            <w:pPr>
              <w:pStyle w:val="InformaesdoDestinatrio"/>
            </w:pPr>
            <w:sdt>
              <w:sdt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pt-BR" w:bidi="pt-BR"/>
                  </w:rPr>
                  <w:t>[Endereço do Destinatário]</w:t>
                </w:r>
              </w:sdtContent>
            </w:sdt>
          </w:p>
          <w:p w14:paraId="2F168259" w14:textId="289153FD" w:rsidR="00176419" w:rsidRPr="00176419" w:rsidRDefault="00D96FF9" w:rsidP="00176419">
            <w:pPr>
              <w:pStyle w:val="InformaesdoDestinatrio"/>
            </w:pPr>
            <w:sdt>
              <w:sdt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val="pt-BR" w:bidi="pt-BR"/>
                  </w:rPr>
                  <w:t>[Cidade, Estado e CEP do Destinatário]</w:t>
                </w:r>
              </w:sdtContent>
            </w:sdt>
          </w:p>
        </w:tc>
      </w:tr>
      <w:tr w:rsidR="00176419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77777777" w:rsidR="00176419" w:rsidRPr="00BF09B3" w:rsidRDefault="00176419" w:rsidP="00176419">
            <w:r w:rsidRPr="00BF09B3">
              <w:rPr>
                <w:lang w:val="pt-BR" w:bidi="pt-BR"/>
              </w:rPr>
              <w:t xml:space="preserve">Prezado </w:t>
            </w:r>
            <w:sdt>
              <w:sdt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val="pt-BR" w:bidi="pt-BR"/>
                  </w:rPr>
                  <w:t>[Nome do Destinatário]</w:t>
                </w:r>
              </w:sdtContent>
            </w:sdt>
            <w:r w:rsidRPr="00BF09B3">
              <w:rPr>
                <w:lang w:val="pt-BR" w:bidi="pt-BR"/>
              </w:rPr>
              <w:t>,</w:t>
            </w:r>
          </w:p>
          <w:sdt>
            <w:sdt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pt-BR" w:bidi="pt-BR"/>
                  </w:rPr>
                  <w:t>Você está procurando um [</w:t>
                </w:r>
                <w:r w:rsidRPr="00296009">
                  <w:rPr>
                    <w:rStyle w:val="Textocinza"/>
                    <w:color w:val="000000" w:themeColor="text1"/>
                    <w:lang w:val="pt-BR" w:bidi="pt-BR"/>
                  </w:rPr>
                  <w:t>cargo]</w:t>
                </w:r>
                <w:r w:rsidRPr="00296009">
                  <w:rPr>
                    <w:color w:val="000000" w:themeColor="text1"/>
                    <w:lang w:val="pt-BR" w:bidi="pt-BR"/>
                  </w:rPr>
                  <w:t xml:space="preserve"> com:</w:t>
                </w:r>
              </w:p>
              <w:p w14:paraId="726A50F7" w14:textId="77777777" w:rsidR="00176419" w:rsidRPr="000629D5" w:rsidRDefault="00176419" w:rsidP="00176419">
                <w:pPr>
                  <w:pStyle w:val="PargrafodaLista"/>
                  <w:numPr>
                    <w:ilvl w:val="0"/>
                    <w:numId w:val="2"/>
                  </w:numPr>
                </w:pPr>
                <w:r w:rsidRPr="000629D5">
                  <w:rPr>
                    <w:lang w:val="pt-BR" w:bidi="pt-BR"/>
                  </w:rPr>
                  <w:t>[</w:t>
                </w:r>
                <w:r w:rsidRPr="000629D5">
                  <w:rPr>
                    <w:rStyle w:val="Textocinza"/>
                    <w:lang w:val="pt-BR" w:bidi="pt-BR"/>
                  </w:rPr>
                  <w:t>Número]</w:t>
                </w:r>
                <w:r w:rsidRPr="000629D5">
                  <w:rPr>
                    <w:lang w:val="pt-BR" w:bidi="pt-BR"/>
                  </w:rPr>
                  <w:t xml:space="preserve"> anos de experiência prática em [</w:t>
                </w:r>
                <w:r w:rsidRPr="000629D5">
                  <w:rPr>
                    <w:rStyle w:val="Textocinza"/>
                    <w:lang w:val="pt-BR" w:bidi="pt-BR"/>
                  </w:rPr>
                  <w:t>área de experiência]</w:t>
                </w:r>
                <w:r w:rsidRPr="000629D5">
                  <w:rPr>
                    <w:lang w:val="pt-BR" w:bidi="pt-BR"/>
                  </w:rPr>
                  <w:t>?</w:t>
                </w:r>
              </w:p>
              <w:p w14:paraId="73B0F98E" w14:textId="77777777" w:rsidR="00176419" w:rsidRPr="000629D5" w:rsidRDefault="00176419" w:rsidP="00176419">
                <w:pPr>
                  <w:pStyle w:val="PargrafodaLista"/>
                  <w:numPr>
                    <w:ilvl w:val="0"/>
                    <w:numId w:val="2"/>
                  </w:numPr>
                </w:pPr>
                <w:r w:rsidRPr="000629D5">
                  <w:rPr>
                    <w:lang w:val="pt-BR" w:bidi="pt-BR"/>
                  </w:rPr>
                  <w:t>Conhecimento da tecnologia mais recente em [</w:t>
                </w:r>
                <w:r w:rsidRPr="000629D5">
                  <w:rPr>
                    <w:rStyle w:val="Textocinza"/>
                    <w:lang w:val="pt-BR" w:bidi="pt-BR"/>
                  </w:rPr>
                  <w:t>setor ou campo]</w:t>
                </w:r>
                <w:r w:rsidRPr="000629D5">
                  <w:rPr>
                    <w:lang w:val="pt-BR" w:bidi="pt-BR"/>
                  </w:rPr>
                  <w:t>?</w:t>
                </w:r>
              </w:p>
              <w:p w14:paraId="6762B717" w14:textId="77777777" w:rsidR="00176419" w:rsidRPr="000629D5" w:rsidRDefault="00176419" w:rsidP="00176419">
                <w:pPr>
                  <w:pStyle w:val="PargrafodaLista"/>
                  <w:numPr>
                    <w:ilvl w:val="0"/>
                    <w:numId w:val="2"/>
                  </w:numPr>
                </w:pPr>
                <w:r w:rsidRPr="000629D5">
                  <w:rPr>
                    <w:lang w:val="pt-BR" w:bidi="pt-BR"/>
                  </w:rPr>
                  <w:t>[Excelentes habilidades de comunicação escrita e oral?]</w:t>
                </w:r>
              </w:p>
              <w:p w14:paraId="5116ECF5" w14:textId="77777777" w:rsidR="00176419" w:rsidRPr="000629D5" w:rsidRDefault="00176419" w:rsidP="00176419">
                <w:pPr>
                  <w:pStyle w:val="PargrafodaLista"/>
                  <w:numPr>
                    <w:ilvl w:val="0"/>
                    <w:numId w:val="2"/>
                  </w:numPr>
                </w:pPr>
                <w:r w:rsidRPr="000629D5">
                  <w:rPr>
                    <w:lang w:val="pt-BR" w:bidi="pt-BR"/>
                  </w:rPr>
                  <w:t>[Paixão por aprender e ampliar as habilidades?]</w:t>
                </w:r>
              </w:p>
              <w:p w14:paraId="778D59A7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pt-BR" w:bidi="pt-BR"/>
                  </w:rPr>
                  <w:t>Se sim, sua busca terminou. Você verá no meu currículo que atendo a todas essas qualificações e muito mais.</w:t>
                </w:r>
              </w:p>
              <w:p w14:paraId="04B55608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val="pt-BR" w:bidi="pt-BR"/>
                  </w:rPr>
                  <w:t>Eu gostaria de discutir oportunidades com a [Nome da Empresa]. Para agendar uma entrevista, ligue para [</w:t>
                </w:r>
                <w:r w:rsidRPr="00296009">
                  <w:rPr>
                    <w:rStyle w:val="Textocinza"/>
                    <w:color w:val="000000" w:themeColor="text1"/>
                    <w:lang w:val="pt-BR" w:bidi="pt-BR"/>
                  </w:rPr>
                  <w:t>telefone]</w:t>
                </w:r>
                <w:r w:rsidRPr="00296009">
                  <w:rPr>
                    <w:color w:val="000000" w:themeColor="text1"/>
                    <w:lang w:val="pt-BR" w:bidi="pt-BR"/>
                  </w:rPr>
                  <w:t xml:space="preserve"> O melhor horário para entrar em contato comigo é entre [</w:t>
                </w:r>
                <w:r w:rsidRPr="00296009">
                  <w:rPr>
                    <w:rStyle w:val="Textocinza"/>
                    <w:color w:val="000000" w:themeColor="text1"/>
                    <w:lang w:val="pt-BR" w:bidi="pt-BR"/>
                  </w:rPr>
                  <w:t>primeiro horário disponível]</w:t>
                </w:r>
                <w:r w:rsidRPr="00296009">
                  <w:rPr>
                    <w:color w:val="000000" w:themeColor="text1"/>
                    <w:lang w:val="pt-BR" w:bidi="pt-BR"/>
                  </w:rPr>
                  <w:t xml:space="preserve"> e [</w:t>
                </w:r>
                <w:r w:rsidRPr="00296009">
                  <w:rPr>
                    <w:rStyle w:val="Textocinza"/>
                    <w:color w:val="000000" w:themeColor="text1"/>
                    <w:lang w:val="pt-BR" w:bidi="pt-BR"/>
                  </w:rPr>
                  <w:t>último horário disponível]</w:t>
                </w:r>
                <w:r w:rsidRPr="00296009">
                  <w:rPr>
                    <w:color w:val="000000" w:themeColor="text1"/>
                    <w:lang w:val="pt-BR" w:bidi="pt-BR"/>
                  </w:rPr>
                  <w:t>, mas você pode deixar uma mensagem de voz a qualquer momento e retornarei a chamada.</w:t>
                </w:r>
              </w:p>
              <w:p w14:paraId="01A7962E" w14:textId="77777777" w:rsidR="00176419" w:rsidRDefault="00176419" w:rsidP="00176419">
                <w:r w:rsidRPr="00296009">
                  <w:rPr>
                    <w:color w:val="000000" w:themeColor="text1"/>
                    <w:lang w:val="pt-BR" w:bidi="pt-BR"/>
                  </w:rPr>
                  <w:t>Agradeço por analisar meu currículo. Aguardo seu contato.</w:t>
                </w:r>
              </w:p>
            </w:sdtContent>
          </w:sdt>
          <w:p w14:paraId="387AE354" w14:textId="77777777" w:rsidR="00176419" w:rsidRPr="00BF09B3" w:rsidRDefault="00176419" w:rsidP="00176419"/>
          <w:p w14:paraId="5D6FCF4D" w14:textId="77777777" w:rsidR="00176419" w:rsidRPr="00BF09B3" w:rsidRDefault="00176419" w:rsidP="00176419">
            <w:r w:rsidRPr="00BF09B3">
              <w:rPr>
                <w:lang w:val="pt-BR" w:bidi="pt-BR"/>
              </w:rPr>
              <w:t>Atenciosamente,</w:t>
            </w:r>
          </w:p>
          <w:p w14:paraId="2570A93F" w14:textId="77777777" w:rsidR="00176419" w:rsidRPr="00BF09B3" w:rsidRDefault="00176419" w:rsidP="00176419"/>
          <w:sdt>
            <w:sdt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Default="00176419" w:rsidP="00176419">
                <w:r w:rsidRPr="00BF09B3">
                  <w:rPr>
                    <w:lang w:val="pt-BR" w:bidi="pt-BR"/>
                  </w:rPr>
                  <w:t>[Seu Nome]</w:t>
                </w:r>
              </w:p>
            </w:sdtContent>
          </w:sdt>
          <w:p w14:paraId="676C474A" w14:textId="77777777" w:rsidR="00176419" w:rsidRDefault="00176419" w:rsidP="00176419"/>
          <w:sdt>
            <w:sdt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Default="00176419" w:rsidP="00176419">
                <w:r w:rsidRPr="000629D5">
                  <w:rPr>
                    <w:lang w:val="pt-BR" w:bidi="pt-BR"/>
                  </w:rPr>
                  <w:t>Anexo</w:t>
                </w:r>
              </w:p>
            </w:sdtContent>
          </w:sdt>
        </w:tc>
      </w:tr>
    </w:tbl>
    <w:p w14:paraId="33A192F6" w14:textId="2C6463A2" w:rsidR="00BA3253" w:rsidRDefault="00BA3253"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1C5417" id="Conector Reto 45" o:spid="_x0000_s1026" alt="elemento decorativo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7801D6" id="Conector Reto 45" o:spid="_x0000_s1026" alt="elemento decorativo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CZ1+s7+gEAAFU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Caixa de Texto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176419" w:rsidRDefault="00176419" w:rsidP="00176419">
                                <w:pPr>
                                  <w:pStyle w:val="Subttulo"/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Carg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Caixa de Texto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176419" w:rsidRDefault="00176419" w:rsidP="00176419">
                          <w:pPr>
                            <w:pStyle w:val="Subttulo"/>
                          </w:pPr>
                          <w:r w:rsidRPr="00176419">
                            <w:rPr>
                              <w:lang w:val="pt-BR" w:bidi="pt-BR"/>
                            </w:rPr>
                            <w:t>[Carg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Caixa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Default="00176419" w:rsidP="00176419">
                                <w:pPr>
                                  <w:pStyle w:val="InformaesdeContato"/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Seu Email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Caixa de Texto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Default="00176419" w:rsidP="00176419">
                          <w:pPr>
                            <w:pStyle w:val="InformaesdeContato"/>
                          </w:pPr>
                          <w:r w:rsidRPr="00176419">
                            <w:rPr>
                              <w:lang w:val="pt-BR" w:bidi="pt-BR"/>
                            </w:rPr>
                            <w:t>[Seu Email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Caixa de Texto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InformaesdeContato"/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Seu Número de Telefon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Caixa de Texto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InformaesdeContato"/>
                          </w:pPr>
                          <w:r w:rsidRPr="00176419">
                            <w:rPr>
                              <w:lang w:val="pt-BR" w:bidi="pt-BR"/>
                            </w:rPr>
                            <w:t>[Seu Número de Telefon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Caixa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19F66084" w:rsidR="00BA3253" w:rsidRPr="00606FB5" w:rsidRDefault="00176419" w:rsidP="00176419">
                                <w:pPr>
                                  <w:pStyle w:val="InformaesdeContato"/>
                                  <w:rPr>
                                    <w:lang w:val="pt-BR"/>
                                  </w:rPr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Perfil do LinkedIn ou Link para Sit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Caixa de Texto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UG6HQIAABw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19F66084" w:rsidR="00BA3253" w:rsidRPr="00606FB5" w:rsidRDefault="00176419" w:rsidP="00176419">
                          <w:pPr>
                            <w:pStyle w:val="InformaesdeContato"/>
                            <w:rPr>
                              <w:lang w:val="pt-BR"/>
                            </w:rPr>
                          </w:pPr>
                          <w:r w:rsidRPr="00176419">
                            <w:rPr>
                              <w:lang w:val="pt-BR" w:bidi="pt-BR"/>
                            </w:rPr>
                            <w:t>[Perfil do LinkedIn ou Link para Sit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pt-BR" w:bidi="pt-BR"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Elemento gráfico 23" descr="Ícone de Telefone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lemento gráfico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pt-BR" w:bidi="pt-BR"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Elemento gráfico 27" descr="Símbolo do Ícone Arroba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Elemento gráfico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pt-BR" w:bidi="pt-BR"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Elemento gráfico 29" descr="Ícone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lemento gráfico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Caixa de Tex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No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Caixa de Texto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ITsHgIAABw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pt-BR" w:bidi="pt-BR"/>
                            </w:rPr>
                            <w:t>[No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pt-BR" w:bidi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Caixa de Texto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tulo"/>
                                </w:pPr>
                                <w:r w:rsidRPr="00176419">
                                  <w:rPr>
                                    <w:lang w:val="pt-BR" w:bidi="pt-BR"/>
                                  </w:rPr>
                                  <w:t>[Sobreno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Caixa de Texto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7zxHwIAABw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Ttulo"/>
                          </w:pPr>
                          <w:r w:rsidRPr="00176419">
                            <w:rPr>
                              <w:lang w:val="pt-BR" w:bidi="pt-BR"/>
                            </w:rPr>
                            <w:t>[Sobreno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5A3A8" w14:textId="77777777" w:rsidR="00D96FF9" w:rsidRDefault="00D96FF9" w:rsidP="00BA3253">
      <w:pPr>
        <w:spacing w:after="0" w:line="240" w:lineRule="auto"/>
      </w:pPr>
      <w:r>
        <w:separator/>
      </w:r>
    </w:p>
  </w:endnote>
  <w:endnote w:type="continuationSeparator" w:id="0">
    <w:p w14:paraId="591E277E" w14:textId="77777777" w:rsidR="00D96FF9" w:rsidRDefault="00D96FF9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DF0EA" w14:textId="77777777" w:rsidR="00D96FF9" w:rsidRDefault="00D96FF9" w:rsidP="00BA3253">
      <w:pPr>
        <w:spacing w:after="0" w:line="240" w:lineRule="auto"/>
      </w:pPr>
      <w:r>
        <w:separator/>
      </w:r>
    </w:p>
  </w:footnote>
  <w:footnote w:type="continuationSeparator" w:id="0">
    <w:p w14:paraId="30958131" w14:textId="77777777" w:rsidR="00D96FF9" w:rsidRDefault="00D96FF9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Cabealho"/>
    </w:pPr>
    <w:r w:rsidRPr="00BA3253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tângulo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ângulo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tângulo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tângulo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tângulo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tângulo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tângulo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tângulo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10B6E8B9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">
              <v:rect id="Retângulo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tângulo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tângulo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tângulo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tângulo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tângulo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tângulo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tângulo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176419"/>
    <w:rsid w:val="001F6CDA"/>
    <w:rsid w:val="0024595B"/>
    <w:rsid w:val="002C11C9"/>
    <w:rsid w:val="0045614D"/>
    <w:rsid w:val="00575522"/>
    <w:rsid w:val="00606FB5"/>
    <w:rsid w:val="00662ADC"/>
    <w:rsid w:val="00696538"/>
    <w:rsid w:val="007F053E"/>
    <w:rsid w:val="008F2E01"/>
    <w:rsid w:val="009A1903"/>
    <w:rsid w:val="00B56A80"/>
    <w:rsid w:val="00BA3253"/>
    <w:rsid w:val="00CD1D13"/>
    <w:rsid w:val="00CD5B1D"/>
    <w:rsid w:val="00D9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D1D13"/>
  </w:style>
  <w:style w:type="paragraph" w:styleId="Rodap">
    <w:name w:val="footer"/>
    <w:basedOn w:val="Normal"/>
    <w:link w:val="Rodap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har">
    <w:name w:val="Título Char"/>
    <w:basedOn w:val="Fontepargpadro"/>
    <w:link w:val="Ttul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oEspaoReservado">
    <w:name w:val="Placeholder Text"/>
    <w:basedOn w:val="Fontepargpadro"/>
    <w:uiPriority w:val="99"/>
    <w:semiHidden/>
    <w:rsid w:val="00176419"/>
    <w:rPr>
      <w:color w:val="808080"/>
    </w:rPr>
  </w:style>
  <w:style w:type="paragraph" w:customStyle="1" w:styleId="InformaesdeContato">
    <w:name w:val="Informações de Contato"/>
    <w:basedOn w:val="NormalWeb"/>
    <w:qFormat/>
    <w:rsid w:val="00606FB5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0"/>
      <w:szCs w:val="22"/>
      <w:lang w:val="en-ZA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har">
    <w:name w:val="Subtítulo Char"/>
    <w:basedOn w:val="Fontepargpadro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elacomgrade">
    <w:name w:val="Table Grid"/>
    <w:basedOn w:val="Tabe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ereo">
    <w:name w:val="Endereço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esdoDestinatrio">
    <w:name w:val="Informações do Destinatário"/>
    <w:basedOn w:val="Endereo"/>
    <w:qFormat/>
    <w:rsid w:val="00176419"/>
    <w:pPr>
      <w:ind w:right="0"/>
      <w:jc w:val="right"/>
    </w:pPr>
    <w:rPr>
      <w:color w:val="auto"/>
    </w:rPr>
  </w:style>
  <w:style w:type="character" w:customStyle="1" w:styleId="Textocinza">
    <w:name w:val="Texto cinza"/>
    <w:basedOn w:val="Fontepargpadro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EF73D6" w:rsidRDefault="00B44867">
          <w:r w:rsidRPr="00176419">
            <w:rPr>
              <w:lang w:val="pt-BR" w:bidi="pt-BR"/>
            </w:rPr>
            <w:t>[Cargo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B44867" w:rsidP="00B44867">
          <w:pPr>
            <w:pStyle w:val="ACB78C3B97B64EA9A2D1C4F07E2B4A7C"/>
          </w:pPr>
          <w:r w:rsidRPr="00176419">
            <w:rPr>
              <w:lang w:val="pt-BR" w:bidi="pt-BR"/>
            </w:rPr>
            <w:t>[Nome do Destinatário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B44867" w:rsidP="00B44867">
          <w:pPr>
            <w:pStyle w:val="3C234B89B4994941BB6A6B2C9046294C"/>
          </w:pPr>
          <w:r w:rsidRPr="00176419">
            <w:rPr>
              <w:lang w:val="pt-BR" w:bidi="pt-BR"/>
            </w:rPr>
            <w:t>[Título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B44867" w:rsidP="00B44867">
          <w:pPr>
            <w:pStyle w:val="B104664878B245E5902352049E60FED0"/>
          </w:pPr>
          <w:r w:rsidRPr="00176419">
            <w:rPr>
              <w:lang w:val="pt-BR" w:bidi="pt-BR"/>
            </w:rPr>
            <w:t>[Empresa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B44867" w:rsidP="00B44867">
          <w:pPr>
            <w:pStyle w:val="8C87926E7AB0468382132A7EB96031EA"/>
          </w:pPr>
          <w:r w:rsidRPr="00176419">
            <w:rPr>
              <w:lang w:val="pt-BR" w:bidi="pt-BR"/>
            </w:rPr>
            <w:t>[Endereço do Destinatário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B44867" w:rsidP="00B44867">
          <w:pPr>
            <w:pStyle w:val="BAB3FE0CDA694EE794482305DFEA596D"/>
          </w:pPr>
          <w:r w:rsidRPr="00176419">
            <w:rPr>
              <w:lang w:val="pt-BR" w:bidi="pt-BR"/>
            </w:rPr>
            <w:t>[Cidade, Estado e CEP do Destinatário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B44867" w:rsidP="00B44867">
          <w:pPr>
            <w:pStyle w:val="DBF221AE5E0B46A98105EEC7984F67B0"/>
          </w:pPr>
          <w:r w:rsidRPr="00BF09B3">
            <w:rPr>
              <w:lang w:val="pt-BR" w:bidi="pt-BR"/>
            </w:rPr>
            <w:t>[Nome do Destinatário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pt-BR" w:bidi="pt-BR"/>
            </w:rPr>
            <w:t>Você está procurando um [</w:t>
          </w:r>
          <w:r w:rsidRPr="00296009">
            <w:rPr>
              <w:rStyle w:val="Greytext"/>
              <w:color w:val="000000" w:themeColor="text1"/>
              <w:lang w:val="pt-BR" w:bidi="pt-BR"/>
            </w:rPr>
            <w:t>cargo]</w:t>
          </w:r>
          <w:r w:rsidRPr="00296009">
            <w:rPr>
              <w:color w:val="000000" w:themeColor="text1"/>
              <w:lang w:val="pt-BR" w:bidi="pt-BR"/>
            </w:rPr>
            <w:t xml:space="preserve"> com:</w:t>
          </w:r>
        </w:p>
        <w:p w:rsidR="00B44867" w:rsidRPr="000629D5" w:rsidRDefault="00B44867" w:rsidP="00B44867">
          <w:pPr>
            <w:pStyle w:val="PargrafodaLista"/>
            <w:numPr>
              <w:ilvl w:val="0"/>
              <w:numId w:val="1"/>
            </w:numPr>
          </w:pPr>
          <w:r w:rsidRPr="000629D5">
            <w:rPr>
              <w:lang w:val="pt-BR" w:bidi="pt-BR"/>
            </w:rPr>
            <w:t>[</w:t>
          </w:r>
          <w:r w:rsidRPr="000629D5">
            <w:rPr>
              <w:rStyle w:val="Greytext"/>
              <w:lang w:val="pt-BR" w:bidi="pt-BR"/>
            </w:rPr>
            <w:t>Número]</w:t>
          </w:r>
          <w:r w:rsidRPr="000629D5">
            <w:rPr>
              <w:lang w:val="pt-BR" w:bidi="pt-BR"/>
            </w:rPr>
            <w:t xml:space="preserve"> anos de experiência prática em [</w:t>
          </w:r>
          <w:r w:rsidRPr="000629D5">
            <w:rPr>
              <w:rStyle w:val="Greytext"/>
              <w:lang w:val="pt-BR" w:bidi="pt-BR"/>
            </w:rPr>
            <w:t>área de experiência]</w:t>
          </w:r>
          <w:r w:rsidRPr="000629D5">
            <w:rPr>
              <w:lang w:val="pt-BR" w:bidi="pt-BR"/>
            </w:rPr>
            <w:t>?</w:t>
          </w:r>
        </w:p>
        <w:p w:rsidR="00B44867" w:rsidRPr="000629D5" w:rsidRDefault="00B44867" w:rsidP="00B44867">
          <w:pPr>
            <w:pStyle w:val="PargrafodaLista"/>
            <w:numPr>
              <w:ilvl w:val="0"/>
              <w:numId w:val="1"/>
            </w:numPr>
          </w:pPr>
          <w:r w:rsidRPr="000629D5">
            <w:rPr>
              <w:lang w:val="pt-BR" w:bidi="pt-BR"/>
            </w:rPr>
            <w:t>Conhecimento da tecnologia mais recente em [</w:t>
          </w:r>
          <w:r w:rsidRPr="000629D5">
            <w:rPr>
              <w:rStyle w:val="Greytext"/>
              <w:lang w:val="pt-BR" w:bidi="pt-BR"/>
            </w:rPr>
            <w:t>setor ou campo]</w:t>
          </w:r>
          <w:r w:rsidRPr="000629D5">
            <w:rPr>
              <w:lang w:val="pt-BR" w:bidi="pt-BR"/>
            </w:rPr>
            <w:t>?</w:t>
          </w:r>
        </w:p>
        <w:p w:rsidR="00B44867" w:rsidRPr="000629D5" w:rsidRDefault="00B44867" w:rsidP="00B44867">
          <w:pPr>
            <w:pStyle w:val="PargrafodaLista"/>
            <w:numPr>
              <w:ilvl w:val="0"/>
              <w:numId w:val="1"/>
            </w:numPr>
          </w:pPr>
          <w:r w:rsidRPr="000629D5">
            <w:rPr>
              <w:lang w:val="pt-BR" w:bidi="pt-BR"/>
            </w:rPr>
            <w:t>[Excelentes habilidades de comunicação escrita e oral?]</w:t>
          </w:r>
        </w:p>
        <w:p w:rsidR="00B44867" w:rsidRPr="000629D5" w:rsidRDefault="00B44867" w:rsidP="00B44867">
          <w:pPr>
            <w:pStyle w:val="PargrafodaLista"/>
            <w:numPr>
              <w:ilvl w:val="0"/>
              <w:numId w:val="1"/>
            </w:numPr>
          </w:pPr>
          <w:r w:rsidRPr="000629D5">
            <w:rPr>
              <w:lang w:val="pt-BR" w:bidi="pt-BR"/>
            </w:rPr>
            <w:t>[Paixão por aprender e ampliar as habilidades?]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pt-BR" w:bidi="pt-BR"/>
            </w:rPr>
            <w:t>Se sim, sua busca terminou. Você verá no meu currículo que atendo a todas essas qualificações e muito mais.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pt-BR" w:bidi="pt-BR"/>
            </w:rPr>
            <w:t>Eu gostaria de discutir oportunidades com a [Nome da Empresa]. Para agendar uma entrevista, ligue para [</w:t>
          </w:r>
          <w:r w:rsidRPr="00296009">
            <w:rPr>
              <w:rStyle w:val="Greytext"/>
              <w:color w:val="000000" w:themeColor="text1"/>
              <w:lang w:val="pt-BR" w:bidi="pt-BR"/>
            </w:rPr>
            <w:t>telefone]</w:t>
          </w:r>
          <w:r w:rsidRPr="00296009">
            <w:rPr>
              <w:color w:val="000000" w:themeColor="text1"/>
              <w:lang w:val="pt-BR" w:bidi="pt-BR"/>
            </w:rPr>
            <w:t xml:space="preserve"> O melhor horário para entrar em contato comigo é entre [</w:t>
          </w:r>
          <w:r w:rsidRPr="00296009">
            <w:rPr>
              <w:rStyle w:val="Greytext"/>
              <w:color w:val="000000" w:themeColor="text1"/>
              <w:lang w:val="pt-BR" w:bidi="pt-BR"/>
            </w:rPr>
            <w:t>primeiro horário disponível]</w:t>
          </w:r>
          <w:r w:rsidRPr="00296009">
            <w:rPr>
              <w:color w:val="000000" w:themeColor="text1"/>
              <w:lang w:val="pt-BR" w:bidi="pt-BR"/>
            </w:rPr>
            <w:t xml:space="preserve"> e [</w:t>
          </w:r>
          <w:r w:rsidRPr="00296009">
            <w:rPr>
              <w:rStyle w:val="Greytext"/>
              <w:color w:val="000000" w:themeColor="text1"/>
              <w:lang w:val="pt-BR" w:bidi="pt-BR"/>
            </w:rPr>
            <w:t>último horário disponível]</w:t>
          </w:r>
          <w:r w:rsidRPr="00296009">
            <w:rPr>
              <w:color w:val="000000" w:themeColor="text1"/>
              <w:lang w:val="pt-BR" w:bidi="pt-BR"/>
            </w:rPr>
            <w:t>, mas você pode deixar uma mensagem de voz a qualquer momento e retornarei a chamada.</w:t>
          </w:r>
        </w:p>
        <w:p w:rsidR="00EF73D6" w:rsidRDefault="00B44867" w:rsidP="00B44867">
          <w:pPr>
            <w:pStyle w:val="1B7B3DF2BCEE47B09D76F5E42175F5D31"/>
          </w:pPr>
          <w:r w:rsidRPr="00296009">
            <w:rPr>
              <w:color w:val="000000" w:themeColor="text1"/>
              <w:lang w:val="pt-BR" w:bidi="pt-BR"/>
            </w:rPr>
            <w:t>Agradeço por analisar meu currículo. Aguardo seu contato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B44867" w:rsidP="00B44867">
          <w:pPr>
            <w:pStyle w:val="6820005DBC4E4888A7C9CFE5C5BE8422"/>
          </w:pPr>
          <w:r w:rsidRPr="00BF09B3">
            <w:rPr>
              <w:lang w:val="pt-BR" w:bidi="pt-BR"/>
            </w:rPr>
            <w:t>[Seu Nome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B44867" w:rsidP="00B44867">
          <w:pPr>
            <w:pStyle w:val="CE67A1761CF74591AFE01EC24C6A7A12"/>
          </w:pPr>
          <w:r w:rsidRPr="000629D5">
            <w:rPr>
              <w:lang w:val="pt-BR" w:bidi="pt-BR"/>
            </w:rPr>
            <w:t>Anex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F0D1A"/>
    <w:rsid w:val="00B44867"/>
    <w:rsid w:val="00B918C3"/>
    <w:rsid w:val="00E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44867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Fontepargpadro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PargrafodaLista">
    <w:name w:val="List Paragraph"/>
    <w:basedOn w:val="Normal"/>
    <w:uiPriority w:val="34"/>
    <w:qFormat/>
    <w:rsid w:val="00B44867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49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1T16:16:00Z</dcterms:created>
  <dcterms:modified xsi:type="dcterms:W3CDTF">2019-03-01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